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71F9" w:rsidRDefault="00165960">
      <w:bookmarkStart w:id="0" w:name="_GoBack"/>
      <w:bookmarkEnd w:id="0"/>
      <w:r w:rsidRPr="006F28A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upplemental Table 1. Comparison of </w:t>
      </w:r>
      <w:proofErr w:type="spellStart"/>
      <w:r w:rsidRPr="006F28A2">
        <w:rPr>
          <w:rFonts w:ascii="Times New Roman" w:eastAsia="Times New Roman" w:hAnsi="Times New Roman" w:cs="Times New Roman"/>
          <w:color w:val="000000"/>
          <w:sz w:val="24"/>
          <w:szCs w:val="24"/>
        </w:rPr>
        <w:t>Sociodemographics</w:t>
      </w:r>
      <w:proofErr w:type="spellEnd"/>
      <w:r w:rsidRPr="006F28A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etween MSM Who Have Experienced Healthcare Discrimination and MSM Who Have Not in China, 2017 (N = 503)</w:t>
      </w:r>
    </w:p>
    <w:p w:rsidR="00165960" w:rsidRDefault="00165960" w:rsidP="00165960">
      <w:pPr>
        <w:rPr>
          <w:sz w:val="20"/>
          <w:szCs w:val="20"/>
        </w:rPr>
      </w:pPr>
    </w:p>
    <w:tbl>
      <w:tblPr>
        <w:tblW w:w="11160" w:type="dxa"/>
        <w:tblInd w:w="-360" w:type="dxa"/>
        <w:tblLook w:val="04A0" w:firstRow="1" w:lastRow="0" w:firstColumn="1" w:lastColumn="0" w:noHBand="0" w:noVBand="1"/>
      </w:tblPr>
      <w:tblGrid>
        <w:gridCol w:w="2517"/>
        <w:gridCol w:w="1671"/>
        <w:gridCol w:w="1984"/>
        <w:gridCol w:w="1743"/>
        <w:gridCol w:w="3245"/>
      </w:tblGrid>
      <w:tr w:rsidR="00902401" w:rsidRPr="007250A0" w:rsidTr="00902401">
        <w:trPr>
          <w:gridAfter w:val="1"/>
          <w:wAfter w:w="3245" w:type="dxa"/>
          <w:trHeight w:hRule="exact" w:val="567"/>
        </w:trPr>
        <w:tc>
          <w:tcPr>
            <w:tcW w:w="25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2401" w:rsidRPr="007250A0" w:rsidRDefault="00902401" w:rsidP="006F28A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1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902401" w:rsidRPr="007250A0" w:rsidRDefault="00902401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Overall</w:t>
            </w:r>
          </w:p>
          <w:p w:rsidR="00902401" w:rsidRPr="007250A0" w:rsidRDefault="00902401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(n=503), </w:t>
            </w:r>
            <w:proofErr w:type="gramStart"/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(</w:t>
            </w:r>
            <w:proofErr w:type="gramEnd"/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%)</w:t>
            </w:r>
          </w:p>
        </w:tc>
        <w:tc>
          <w:tcPr>
            <w:tcW w:w="1984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02401" w:rsidRPr="007250A0" w:rsidRDefault="00902401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  <w:p w:rsidR="00902401" w:rsidRPr="007250A0" w:rsidRDefault="00902401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rude OR (95% CI)</w:t>
            </w:r>
          </w:p>
        </w:tc>
        <w:tc>
          <w:tcPr>
            <w:tcW w:w="1743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02401" w:rsidRPr="007250A0" w:rsidRDefault="00902401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OR* (95% CI)</w:t>
            </w:r>
          </w:p>
        </w:tc>
      </w:tr>
      <w:tr w:rsidR="00902401" w:rsidRPr="007250A0" w:rsidTr="00A8297F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2401" w:rsidRPr="007250A0" w:rsidRDefault="00902401" w:rsidP="006F28A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71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02401" w:rsidRPr="007250A0" w:rsidRDefault="00902401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984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02401" w:rsidRPr="007250A0" w:rsidRDefault="00902401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743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02401" w:rsidRPr="007250A0" w:rsidRDefault="00902401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5960" w:rsidRPr="007250A0" w:rsidRDefault="00165960" w:rsidP="006F28A2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7250A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Sociodemographics</w:t>
            </w:r>
            <w:proofErr w:type="spellEnd"/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5960" w:rsidRPr="007250A0" w:rsidRDefault="00165960" w:rsidP="006F28A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ge (mean, SD)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3.92, 3.54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 (0.94-1.07)</w:t>
            </w: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5960" w:rsidRPr="007250A0" w:rsidRDefault="00165960" w:rsidP="006F28A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elf-identified gender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ind w:firstLineChars="100" w:firstLine="20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n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69 (93.2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</w:t>
            </w: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ind w:firstLineChars="100" w:firstLine="20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rans/Woman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7 (5.4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.9 (0.79-4.57)</w:t>
            </w: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.62 (1.27-71.43)</w:t>
            </w: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ind w:firstLineChars="100" w:firstLine="20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nsure/other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 (1.4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.98 (0.48-33.32)</w:t>
            </w: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5960" w:rsidRPr="007250A0" w:rsidRDefault="00165960" w:rsidP="006F28A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exual orientation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ind w:firstLineChars="100" w:firstLine="20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ay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20 (83.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90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ind w:firstLineChars="100" w:firstLine="20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Others</w:t>
            </w: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3 (16.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.14 (0.70-1.86)</w:t>
            </w: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5960" w:rsidRPr="007250A0" w:rsidRDefault="00165960" w:rsidP="006F28A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Location by Chinese Region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ind w:firstLineChars="100" w:firstLine="20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astern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67 (33.2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ind w:firstLineChars="100" w:firstLine="20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outhern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6 (19.1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 (0.60-1.67)</w:t>
            </w: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ind w:firstLineChars="100" w:firstLine="20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Central 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3 (10.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.82 (0.92-3.61)</w:t>
            </w: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ind w:firstLineChars="100" w:firstLine="20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orthern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5 (14.9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75 (0.43-1.29)</w:t>
            </w: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ind w:firstLineChars="100" w:firstLine="20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orthwestern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8 (3.6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.7 (0.58-1.99)</w:t>
            </w: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ind w:firstLineChars="100" w:firstLine="20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outhwestern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1 (12.1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.25 (0.68-2.30)</w:t>
            </w: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ind w:firstLineChars="100" w:firstLine="20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ortheastern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1 (6.2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7 (0.32-1.51)</w:t>
            </w: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ind w:firstLineChars="100" w:firstLine="20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aiwan, Hong Kong, Macau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 (0.4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65 (0.04-10.63)</w:t>
            </w: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5960" w:rsidRPr="007250A0" w:rsidRDefault="00165960" w:rsidP="006F28A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esidency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ind w:firstLineChars="100" w:firstLine="20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rban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32 (85.9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ind w:firstLineChars="100" w:firstLine="20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ural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1 (14.1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.38 (0.81-2.35)</w:t>
            </w: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5960" w:rsidRPr="007250A0" w:rsidRDefault="00165960" w:rsidP="006F28A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igrant status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ind w:firstLineChars="100" w:firstLine="20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Local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51 (49.9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ind w:firstLineChars="100" w:firstLine="20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igrant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52 (50.1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.02 (0.72-1.47)</w:t>
            </w: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5960" w:rsidRPr="007250A0" w:rsidRDefault="00165960" w:rsidP="006F28A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Occupation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ind w:firstLineChars="100" w:firstLine="20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udent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3 (34.4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ind w:firstLineChars="100" w:firstLine="20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mployed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87 (57.1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97 (0.66-1.43)</w:t>
            </w: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ind w:firstLineChars="100" w:firstLine="20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ex worker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 (0.4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6 (0.04-9.79)</w:t>
            </w: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ind w:firstLineChars="100" w:firstLine="20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Unemployed 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 (2.4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84 (0.26-2.77)</w:t>
            </w: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ind w:firstLineChars="100" w:firstLine="20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9 (5.8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65 (0.29-1.42)</w:t>
            </w: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5960" w:rsidRPr="007250A0" w:rsidRDefault="00165960" w:rsidP="006F28A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rital status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ind w:firstLineChars="100" w:firstLine="20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ever married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75 (94.4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ind w:firstLineChars="100" w:firstLine="20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gaged or ever married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8 (5.6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98 (0.45-2.13)</w:t>
            </w: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5960" w:rsidRPr="007250A0" w:rsidRDefault="00165960" w:rsidP="006F28A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ind w:firstLineChars="100" w:firstLine="20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High school or below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34 (26.6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ind w:firstLineChars="100" w:firstLine="20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ome college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41 (28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96 (0.59-1.56)</w:t>
            </w: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ind w:firstLineChars="100" w:firstLine="20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lastRenderedPageBreak/>
              <w:t>College and above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28 (45.3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84 (0.54-1.30)</w:t>
            </w: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5960" w:rsidRPr="007250A0" w:rsidRDefault="00165960" w:rsidP="006F28A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nnual Income (USD)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ind w:firstLineChars="100" w:firstLine="20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≤5,400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27 (45.1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ind w:firstLineChars="100" w:firstLine="20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,401-9,000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3 (34.4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95 (0.63-1.43)</w:t>
            </w: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ind w:firstLineChars="100" w:firstLine="20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&gt;9,000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3 (20.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76 (0.47-1.22)</w:t>
            </w: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5960" w:rsidRPr="007250A0" w:rsidRDefault="00165960" w:rsidP="006F28A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thnic affiliation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ind w:firstLineChars="100" w:firstLine="20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Han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74 (94.2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ind w:firstLineChars="100" w:firstLine="20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on-Han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9 (5.8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89 (0.42-1.91)</w:t>
            </w: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5960" w:rsidRPr="007250A0" w:rsidRDefault="00165960" w:rsidP="006F28A2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HIV status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ind w:firstLineChars="100" w:firstLine="20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HIV positive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3 (14.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 (0.60-1.67)</w:t>
            </w:r>
          </w:p>
        </w:tc>
        <w:tc>
          <w:tcPr>
            <w:tcW w:w="1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ind w:firstLineChars="100" w:firstLine="20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HIV negative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50 (69.6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82"/>
        </w:trPr>
        <w:tc>
          <w:tcPr>
            <w:tcW w:w="25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ind w:firstLineChars="100" w:firstLine="20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ever got test results</w:t>
            </w:r>
          </w:p>
        </w:tc>
        <w:tc>
          <w:tcPr>
            <w:tcW w:w="167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 (1.6)</w:t>
            </w:r>
          </w:p>
        </w:tc>
        <w:tc>
          <w:tcPr>
            <w:tcW w:w="19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.1 (0.26-4.67)</w:t>
            </w:r>
          </w:p>
        </w:tc>
        <w:tc>
          <w:tcPr>
            <w:tcW w:w="17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165960" w:rsidRPr="007250A0" w:rsidTr="00902401">
        <w:trPr>
          <w:gridAfter w:val="1"/>
          <w:wAfter w:w="3245" w:type="dxa"/>
          <w:trHeight w:val="290"/>
        </w:trPr>
        <w:tc>
          <w:tcPr>
            <w:tcW w:w="25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ind w:firstLineChars="100" w:firstLine="20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ever been tested</w:t>
            </w:r>
          </w:p>
        </w:tc>
        <w:tc>
          <w:tcPr>
            <w:tcW w:w="16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2 (14.3)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.32 (0.77-2.25)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65960" w:rsidRPr="007250A0" w:rsidRDefault="00165960" w:rsidP="006F28A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165960" w:rsidRPr="007250A0" w:rsidTr="00902401">
        <w:trPr>
          <w:trHeight w:val="305"/>
        </w:trPr>
        <w:tc>
          <w:tcPr>
            <w:tcW w:w="11160" w:type="dxa"/>
            <w:gridSpan w:val="5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5960" w:rsidRPr="007250A0" w:rsidRDefault="00165960" w:rsidP="006F28A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</w:rPr>
              <w:t>1</w:t>
            </w:r>
            <w:r w:rsidRPr="007250A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Others includes: Bisexual, Heterosexual, and Unsure/Other</w:t>
            </w:r>
          </w:p>
        </w:tc>
      </w:tr>
    </w:tbl>
    <w:p w:rsidR="00165960" w:rsidRPr="00857257" w:rsidRDefault="00165960" w:rsidP="00165960">
      <w:pPr>
        <w:rPr>
          <w:sz w:val="20"/>
          <w:szCs w:val="20"/>
        </w:rPr>
      </w:pPr>
    </w:p>
    <w:p w:rsidR="00165960" w:rsidRDefault="00165960"/>
    <w:sectPr w:rsidR="0016596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3MDUzNzQxMjY2NDNW0lEKTi0uzszPAykwrAUAUZIiwywAAAA="/>
  </w:docVars>
  <w:rsids>
    <w:rsidRoot w:val="00165960"/>
    <w:rsid w:val="00165960"/>
    <w:rsid w:val="004471F9"/>
    <w:rsid w:val="00854DEF"/>
    <w:rsid w:val="00902401"/>
    <w:rsid w:val="009F4C0D"/>
    <w:rsid w:val="00BB5532"/>
    <w:rsid w:val="00EA3066"/>
    <w:rsid w:val="00EF4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D3B0A09-3857-40FB-AA08-FB9E6A304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5960"/>
    <w:pPr>
      <w:spacing w:line="259" w:lineRule="auto"/>
    </w:pPr>
    <w:rPr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A3066"/>
    <w:rPr>
      <w:kern w:val="0"/>
      <w:sz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EA3066"/>
    <w:rPr>
      <w:kern w:val="0"/>
      <w:sz w:val="22"/>
    </w:rPr>
  </w:style>
  <w:style w:type="paragraph" w:styleId="ListParagraph">
    <w:name w:val="List Paragraph"/>
    <w:basedOn w:val="Normal"/>
    <w:uiPriority w:val="34"/>
    <w:qFormat/>
    <w:rsid w:val="00EA3066"/>
    <w:pPr>
      <w:spacing w:after="200" w:line="276" w:lineRule="auto"/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9</Words>
  <Characters>159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ming Tang</dc:creator>
  <cp:keywords/>
  <dc:description/>
  <cp:lastModifiedBy>Joe Tucker</cp:lastModifiedBy>
  <cp:revision>2</cp:revision>
  <dcterms:created xsi:type="dcterms:W3CDTF">2018-01-10T08:03:00Z</dcterms:created>
  <dcterms:modified xsi:type="dcterms:W3CDTF">2018-01-10T08:03:00Z</dcterms:modified>
</cp:coreProperties>
</file>